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0683C1" w14:textId="3A43FA4A" w:rsidR="00651803" w:rsidRPr="008D7604" w:rsidRDefault="00D84E22" w:rsidP="00471036">
      <w:pPr>
        <w:spacing w:after="100" w:line="360" w:lineRule="auto"/>
        <w:jc w:val="right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DOI:</w:t>
      </w:r>
    </w:p>
    <w:p w14:paraId="314850D0" w14:textId="0CB93CF3" w:rsidR="008A7E1F" w:rsidRPr="008D7604" w:rsidRDefault="00471036" w:rsidP="00471036">
      <w:pPr>
        <w:spacing w:after="100" w:line="360" w:lineRule="auto"/>
        <w:jc w:val="right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rtículos</w:t>
      </w:r>
    </w:p>
    <w:p w14:paraId="0595D62A" w14:textId="77777777" w:rsidR="00614B2A" w:rsidRPr="008D7604" w:rsidRDefault="00614B2A" w:rsidP="00471036">
      <w:pPr>
        <w:spacing w:afterLines="100" w:after="24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8D7604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Título del trabajo</w:t>
      </w:r>
    </w:p>
    <w:p w14:paraId="6045C280" w14:textId="2DE1C360" w:rsidR="00614B2A" w:rsidRPr="008D7604" w:rsidRDefault="00614B2A" w:rsidP="00471036">
      <w:pPr>
        <w:spacing w:afterLines="100" w:after="24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8D7604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Título del trabajo (</w:t>
      </w:r>
      <w:r w:rsidR="00471036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inglés</w:t>
      </w:r>
      <w:r w:rsidRPr="008D7604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)</w:t>
      </w:r>
    </w:p>
    <w:p w14:paraId="664D132A" w14:textId="77777777" w:rsidR="000612DC" w:rsidRPr="008D7604" w:rsidRDefault="000612DC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4"/>
          <w:lang w:eastAsia="es-MX"/>
        </w:rPr>
      </w:pPr>
    </w:p>
    <w:p w14:paraId="0EA5CE24" w14:textId="604CE58C" w:rsidR="006E52BF" w:rsidRPr="008D7604" w:rsidRDefault="006E52BF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Nombre</w:t>
      </w:r>
      <w:r w:rsidR="008A7E1F"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Apellido-Apellido</w:t>
      </w: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o Nombre Apellido</w:t>
      </w:r>
      <w:r w:rsidRPr="008D7604">
        <w:rPr>
          <w:rFonts w:ascii="Verdana" w:eastAsia="Times New Roman" w:hAnsi="Verdana" w:cs="Arial"/>
          <w:color w:val="000000"/>
          <w:sz w:val="24"/>
          <w:szCs w:val="24"/>
          <w:vertAlign w:val="superscript"/>
          <w:lang w:eastAsia="es-MX"/>
        </w:rPr>
        <w:t>1</w:t>
      </w:r>
      <w:r w:rsidR="00471036"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 ORCID</w:t>
      </w:r>
    </w:p>
    <w:p w14:paraId="16EA741B" w14:textId="7A2C826A" w:rsidR="00F22AF7" w:rsidRPr="008D7604" w:rsidRDefault="006E52BF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Nombre Apellido-Apellido o Nombre Apellido</w:t>
      </w:r>
      <w:r w:rsidR="00F22AF7" w:rsidRPr="008D7604">
        <w:rPr>
          <w:rFonts w:ascii="Verdana" w:eastAsia="Times New Roman" w:hAnsi="Verdana" w:cs="Arial"/>
          <w:color w:val="000000"/>
          <w:sz w:val="24"/>
          <w:szCs w:val="24"/>
          <w:vertAlign w:val="superscript"/>
          <w:lang w:eastAsia="es-MX"/>
        </w:rPr>
        <w:t>2</w:t>
      </w:r>
      <w:r w:rsidR="00471036"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 ORCID</w:t>
      </w:r>
    </w:p>
    <w:p w14:paraId="1250CA61" w14:textId="1894143F" w:rsidR="00F22AF7" w:rsidRPr="008D7604" w:rsidRDefault="006E52BF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Nombre Apellido-Apellido o Nombre Apellido</w:t>
      </w:r>
      <w:r w:rsidR="00F22AF7" w:rsidRPr="008D7604">
        <w:rPr>
          <w:rFonts w:ascii="Verdana" w:eastAsia="Times New Roman" w:hAnsi="Verdana" w:cs="Arial"/>
          <w:color w:val="000000"/>
          <w:sz w:val="24"/>
          <w:szCs w:val="24"/>
          <w:vertAlign w:val="superscript"/>
          <w:lang w:eastAsia="es-MX"/>
        </w:rPr>
        <w:t>3</w:t>
      </w:r>
      <w:r w:rsidR="00471036"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 ORCID</w:t>
      </w:r>
    </w:p>
    <w:p w14:paraId="79B8F3F8" w14:textId="77777777" w:rsidR="00F22AF7" w:rsidRPr="008D7604" w:rsidRDefault="00F22AF7" w:rsidP="00471036">
      <w:pPr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</w:p>
    <w:p w14:paraId="6E641AAC" w14:textId="45C63786" w:rsidR="005A6FBB" w:rsidRPr="008D7604" w:rsidRDefault="00F22AF7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D7604">
        <w:rPr>
          <w:rFonts w:ascii="Verdana" w:eastAsia="Times New Roman" w:hAnsi="Verdana" w:cs="Arial"/>
          <w:color w:val="000000"/>
          <w:sz w:val="24"/>
          <w:szCs w:val="24"/>
          <w:vertAlign w:val="superscript"/>
          <w:lang w:eastAsia="es-MX"/>
        </w:rPr>
        <w:t>1</w:t>
      </w:r>
      <w:r w:rsidR="006E52BF"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Institución, ciudad, país, correo electrónico</w:t>
      </w:r>
    </w:p>
    <w:p w14:paraId="03AA038F" w14:textId="18CF6A62" w:rsidR="006E52BF" w:rsidRPr="008D7604" w:rsidRDefault="00F22AF7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D7604">
        <w:rPr>
          <w:rFonts w:ascii="Verdana" w:eastAsia="Times New Roman" w:hAnsi="Verdana" w:cs="Arial"/>
          <w:color w:val="000000"/>
          <w:sz w:val="24"/>
          <w:szCs w:val="24"/>
          <w:vertAlign w:val="superscript"/>
          <w:lang w:eastAsia="es-MX"/>
        </w:rPr>
        <w:t>2</w:t>
      </w:r>
      <w:r w:rsidR="006E52BF"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Institución, ciudad,</w:t>
      </w:r>
      <w:r w:rsidR="00471036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país, correo electrónico</w:t>
      </w:r>
    </w:p>
    <w:p w14:paraId="0EB9C3B2" w14:textId="6830DE55" w:rsidR="006E52BF" w:rsidRPr="008D7604" w:rsidRDefault="00F22AF7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D7604">
        <w:rPr>
          <w:rFonts w:ascii="Verdana" w:eastAsia="Times New Roman" w:hAnsi="Verdana" w:cs="Arial"/>
          <w:color w:val="000000"/>
          <w:sz w:val="24"/>
          <w:szCs w:val="24"/>
          <w:vertAlign w:val="superscript"/>
          <w:lang w:eastAsia="es-MX"/>
        </w:rPr>
        <w:t>3</w:t>
      </w:r>
      <w:r w:rsidR="006E52BF"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Institución, ciu</w:t>
      </w:r>
      <w:r w:rsidR="00471036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dad, país, correo electrónico</w:t>
      </w:r>
    </w:p>
    <w:p w14:paraId="42DEEE67" w14:textId="77777777" w:rsidR="00651803" w:rsidRPr="008D7604" w:rsidRDefault="00651803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</w:p>
    <w:p w14:paraId="73192004" w14:textId="2C249217" w:rsidR="00F22AF7" w:rsidRPr="008D7604" w:rsidRDefault="006E52BF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utor para correspondencia</w:t>
      </w:r>
      <w:r w:rsidR="00F22AF7"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: </w:t>
      </w: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Nombre y apellido</w:t>
      </w:r>
      <w:r w:rsidR="00651803"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, </w:t>
      </w:r>
      <w:r w:rsidR="0058345E"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correo electrónico</w:t>
      </w:r>
    </w:p>
    <w:p w14:paraId="6C99EC20" w14:textId="77777777" w:rsidR="00587CFE" w:rsidRPr="00471036" w:rsidRDefault="00587CFE" w:rsidP="00471036">
      <w:pPr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</w:p>
    <w:p w14:paraId="213457B6" w14:textId="77777777" w:rsidR="006E52BF" w:rsidRPr="008D7604" w:rsidRDefault="006E52BF" w:rsidP="00471036">
      <w:pPr>
        <w:spacing w:afterLines="100" w:after="240" w:line="360" w:lineRule="auto"/>
        <w:rPr>
          <w:rFonts w:ascii="Verdana" w:eastAsia="Times New Roman" w:hAnsi="Verdana" w:cs="Arial"/>
          <w:b/>
          <w:color w:val="000000"/>
          <w:sz w:val="18"/>
          <w:szCs w:val="24"/>
          <w:lang w:eastAsia="es-MX"/>
        </w:rPr>
      </w:pPr>
      <w:r w:rsidRPr="008D7604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Resumen</w:t>
      </w:r>
    </w:p>
    <w:p w14:paraId="70159BEF" w14:textId="77777777" w:rsidR="006E52BF" w:rsidRPr="008D7604" w:rsidRDefault="006E52BF" w:rsidP="00471036">
      <w:pPr>
        <w:spacing w:afterLines="100" w:after="240" w:line="360" w:lineRule="auto"/>
        <w:jc w:val="both"/>
        <w:rPr>
          <w:rFonts w:ascii="Verdana" w:eastAsia="Times New Roman" w:hAnsi="Verdana" w:cs="Arial"/>
          <w:b/>
          <w:color w:val="000000"/>
          <w:sz w:val="18"/>
          <w:szCs w:val="24"/>
          <w:lang w:eastAsia="es-MX"/>
        </w:rPr>
      </w:pP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El resumen deberá ser conciso y proporcionar un amplio panorama de la investigación (objetivo, método, resultados y conclusiones), sin que sobrepase las 250 palabras.</w:t>
      </w:r>
    </w:p>
    <w:p w14:paraId="080C1038" w14:textId="77777777" w:rsidR="006E52BF" w:rsidRPr="008D7604" w:rsidRDefault="006E52BF" w:rsidP="00471036">
      <w:pPr>
        <w:spacing w:afterLines="100" w:after="24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D7604">
        <w:rPr>
          <w:rFonts w:ascii="Verdana" w:eastAsia="Times New Roman" w:hAnsi="Verdana" w:cs="Arial"/>
          <w:b/>
          <w:bCs/>
          <w:color w:val="000000"/>
          <w:sz w:val="24"/>
          <w:szCs w:val="24"/>
          <w:lang w:eastAsia="es-MX"/>
        </w:rPr>
        <w:t>Palabras clave</w:t>
      </w: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: se debe proporcionar una relación de máximo ocho palabras o frases clave, que facilite la recuperación de la información; separarlas por coma.</w:t>
      </w:r>
    </w:p>
    <w:p w14:paraId="51D6F980" w14:textId="77777777" w:rsidR="006E52BF" w:rsidRPr="008D7604" w:rsidRDefault="006E52BF" w:rsidP="00471036">
      <w:pPr>
        <w:spacing w:afterLines="100" w:after="240" w:line="360" w:lineRule="auto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</w:p>
    <w:p w14:paraId="3F2E9671" w14:textId="77777777" w:rsidR="006E52BF" w:rsidRPr="008D7604" w:rsidRDefault="006E52BF" w:rsidP="00471036">
      <w:pPr>
        <w:spacing w:afterLines="100" w:after="240" w:line="360" w:lineRule="auto"/>
        <w:rPr>
          <w:rFonts w:ascii="Verdana" w:eastAsia="Times New Roman" w:hAnsi="Verdana" w:cs="Arial"/>
          <w:b/>
          <w:color w:val="000000"/>
          <w:sz w:val="18"/>
          <w:szCs w:val="18"/>
          <w:lang w:eastAsia="es-MX"/>
        </w:rPr>
      </w:pPr>
      <w:proofErr w:type="spellStart"/>
      <w:r w:rsidRPr="008D7604">
        <w:rPr>
          <w:rFonts w:ascii="Verdana" w:eastAsia="Times New Roman" w:hAnsi="Verdana" w:cs="Arial"/>
          <w:b/>
          <w:iCs/>
          <w:color w:val="000000"/>
          <w:sz w:val="24"/>
          <w:szCs w:val="24"/>
          <w:lang w:eastAsia="es-MX"/>
        </w:rPr>
        <w:lastRenderedPageBreak/>
        <w:t>Abstract</w:t>
      </w:r>
      <w:proofErr w:type="spellEnd"/>
    </w:p>
    <w:p w14:paraId="794E38F3" w14:textId="77777777" w:rsidR="006E52BF" w:rsidRPr="008D7604" w:rsidRDefault="006E52BF" w:rsidP="00471036">
      <w:pPr>
        <w:spacing w:afterLines="100" w:after="240" w:line="360" w:lineRule="auto"/>
        <w:jc w:val="both"/>
        <w:rPr>
          <w:rFonts w:ascii="Verdana" w:eastAsia="Times New Roman" w:hAnsi="Verdana" w:cs="Arial"/>
          <w:b/>
          <w:color w:val="000000"/>
          <w:sz w:val="18"/>
          <w:szCs w:val="18"/>
          <w:lang w:eastAsia="es-MX"/>
        </w:rPr>
      </w:pP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El </w:t>
      </w:r>
      <w:proofErr w:type="spellStart"/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bstract</w:t>
      </w:r>
      <w:proofErr w:type="spellEnd"/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rá ser conciso y proporcionar un amplio panorama de la investigación (objetivo, método, resultados y conclusiones), sin que sobrepase las 250 palabras.</w:t>
      </w:r>
    </w:p>
    <w:p w14:paraId="48EBC28E" w14:textId="77777777" w:rsidR="006E52BF" w:rsidRPr="008D7604" w:rsidRDefault="006E52BF" w:rsidP="00471036">
      <w:pPr>
        <w:spacing w:afterLines="100" w:after="24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proofErr w:type="spellStart"/>
      <w:r w:rsidRPr="008D7604">
        <w:rPr>
          <w:rFonts w:ascii="Verdana" w:eastAsia="Times New Roman" w:hAnsi="Verdana" w:cs="Arial"/>
          <w:b/>
          <w:bCs/>
          <w:color w:val="000000"/>
          <w:sz w:val="24"/>
          <w:szCs w:val="24"/>
          <w:lang w:eastAsia="es-MX"/>
        </w:rPr>
        <w:t>Keywords</w:t>
      </w:r>
      <w:proofErr w:type="spellEnd"/>
      <w:r w:rsidRPr="008D7604">
        <w:rPr>
          <w:rFonts w:ascii="Verdana" w:eastAsia="Times New Roman" w:hAnsi="Verdana" w:cs="Arial"/>
          <w:bCs/>
          <w:color w:val="000000"/>
          <w:sz w:val="24"/>
          <w:szCs w:val="24"/>
          <w:lang w:eastAsia="es-MX"/>
        </w:rPr>
        <w:t>:</w:t>
      </w: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se debe proporcionar una relación de ocho palabras o frases clave (máximo), que facilite la recuperación de la información; separarlas por coma.</w:t>
      </w:r>
    </w:p>
    <w:p w14:paraId="17939A3B" w14:textId="77777777" w:rsidR="006E52BF" w:rsidRPr="008D7604" w:rsidRDefault="006E52BF" w:rsidP="00471036">
      <w:pPr>
        <w:spacing w:afterLines="100" w:after="24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</w:p>
    <w:p w14:paraId="14907857" w14:textId="77777777" w:rsidR="006E52BF" w:rsidRPr="008D7604" w:rsidRDefault="006E52BF" w:rsidP="00471036">
      <w:pPr>
        <w:spacing w:afterLines="100" w:after="24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Fecha de recibido </w:t>
      </w:r>
      <w:proofErr w:type="spellStart"/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dd</w:t>
      </w:r>
      <w:proofErr w:type="spellEnd"/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/mm/</w:t>
      </w:r>
      <w:proofErr w:type="spellStart"/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aaa</w:t>
      </w:r>
      <w:proofErr w:type="spellEnd"/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(por la coordinación editorial)</w:t>
      </w:r>
    </w:p>
    <w:p w14:paraId="05657036" w14:textId="77777777" w:rsidR="006E52BF" w:rsidRPr="008D7604" w:rsidRDefault="006E52BF" w:rsidP="00471036">
      <w:pPr>
        <w:spacing w:afterLines="100" w:after="24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Fecha de aceptado </w:t>
      </w:r>
      <w:proofErr w:type="spellStart"/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dd</w:t>
      </w:r>
      <w:proofErr w:type="spellEnd"/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/mm/</w:t>
      </w:r>
      <w:proofErr w:type="spellStart"/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aaa</w:t>
      </w:r>
      <w:proofErr w:type="spellEnd"/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(por la coordinación editorial)</w:t>
      </w:r>
    </w:p>
    <w:p w14:paraId="1C4DB781" w14:textId="77777777" w:rsidR="004F5E3D" w:rsidRPr="008D7604" w:rsidRDefault="004F5E3D" w:rsidP="00471036">
      <w:pPr>
        <w:spacing w:afterLines="100" w:after="24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6C8589EE" w14:textId="77777777" w:rsidR="004F5E3D" w:rsidRPr="008D7604" w:rsidRDefault="004F5E3D" w:rsidP="00471036">
      <w:pPr>
        <w:spacing w:afterLines="100" w:after="24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61D8B669" w14:textId="77777777" w:rsidR="006E52BF" w:rsidRPr="008D7604" w:rsidRDefault="006E52BF" w:rsidP="00471036">
      <w:pPr>
        <w:spacing w:afterLines="100" w:after="24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8D7604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Introducción</w:t>
      </w:r>
    </w:p>
    <w:p w14:paraId="51DAC36B" w14:textId="77777777" w:rsidR="006E52BF" w:rsidRPr="008D7604" w:rsidRDefault="006E52BF" w:rsidP="00471036">
      <w:pPr>
        <w:spacing w:afterLines="100" w:after="24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5087C194" w14:textId="77777777" w:rsidR="006E52BF" w:rsidRPr="008D7604" w:rsidRDefault="006E52BF" w:rsidP="00471036">
      <w:pPr>
        <w:spacing w:afterLines="100" w:after="24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03E9A078" w14:textId="77777777" w:rsidR="007D76BD" w:rsidRDefault="007D76BD" w:rsidP="007D76BD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14:paraId="34BDCC86" w14:textId="77777777" w:rsidR="007D76BD" w:rsidRDefault="007D76BD" w:rsidP="007D76BD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lastRenderedPageBreak/>
        <w:t>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14:paraId="3AA2C767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</w:p>
    <w:p w14:paraId="11C88B1E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</w:p>
    <w:p w14:paraId="558DC96D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215FF8"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>Subsecciones</w:t>
      </w:r>
      <w:r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  <w:t xml:space="preserve"> de primer nivel</w:t>
      </w:r>
    </w:p>
    <w:p w14:paraId="3B753809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</w:p>
    <w:p w14:paraId="1AF37827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</w:p>
    <w:p w14:paraId="705BFB9B" w14:textId="77777777" w:rsidR="007D76BD" w:rsidRDefault="007D76BD" w:rsidP="007D76BD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14:paraId="270DCB86" w14:textId="77777777" w:rsidR="00471036" w:rsidRP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</w:p>
    <w:p w14:paraId="57458FD9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</w:p>
    <w:p w14:paraId="22AC4C34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  <w:r w:rsidRPr="00C50732"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  <w:t xml:space="preserve">Subsecciones de </w:t>
      </w:r>
      <w:r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  <w:t>segundo nivel y posteriores</w:t>
      </w:r>
    </w:p>
    <w:p w14:paraId="46F42E99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</w:p>
    <w:p w14:paraId="20AC76E8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</w:p>
    <w:p w14:paraId="13D05BBA" w14:textId="77777777" w:rsidR="007D76BD" w:rsidRDefault="007D76BD" w:rsidP="007D76BD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14:paraId="0B81C630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0C9CCD13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6185CF1C" w14:textId="77777777" w:rsidR="006E52BF" w:rsidRPr="008D7604" w:rsidRDefault="006E52BF" w:rsidP="00471036">
      <w:pPr>
        <w:spacing w:afterLines="100" w:after="24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8D7604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Materiales y métodos</w:t>
      </w:r>
    </w:p>
    <w:p w14:paraId="65674C32" w14:textId="77777777" w:rsidR="006E52BF" w:rsidRPr="008D7604" w:rsidRDefault="006E52BF" w:rsidP="00471036">
      <w:pPr>
        <w:spacing w:afterLines="100" w:after="24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46E31100" w14:textId="77777777" w:rsidR="006E52BF" w:rsidRPr="008D7604" w:rsidRDefault="006E52BF" w:rsidP="00471036">
      <w:pPr>
        <w:spacing w:afterLines="100" w:after="24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3B5BB022" w14:textId="77777777" w:rsidR="007D76BD" w:rsidRDefault="007D76BD" w:rsidP="007D76BD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14:paraId="5C624F67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428D0A0B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37C729DA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C50732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Resultados</w:t>
      </w:r>
    </w:p>
    <w:p w14:paraId="6E9D7293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29415E33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4780DFB8" w14:textId="77777777" w:rsidR="007D76BD" w:rsidRDefault="007D76BD" w:rsidP="007D76BD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14:paraId="437E0CE4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55C1671C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779D86AB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F10C04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Discusión</w:t>
      </w:r>
    </w:p>
    <w:p w14:paraId="714444BB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630DA873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361367BE" w14:textId="77777777" w:rsidR="007D76BD" w:rsidRDefault="007D76BD" w:rsidP="007D76BD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lastRenderedPageBreak/>
        <w:t>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14:paraId="243DCB08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71A2B052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09531F65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  <w:r w:rsidRPr="00F10C04"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  <w:t>Conclusiones</w:t>
      </w:r>
    </w:p>
    <w:p w14:paraId="54E824DB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68DAC41E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32"/>
          <w:szCs w:val="32"/>
          <w:lang w:eastAsia="es-MX"/>
        </w:rPr>
      </w:pPr>
    </w:p>
    <w:p w14:paraId="217FABF5" w14:textId="77777777" w:rsidR="007D76BD" w:rsidRDefault="007D76BD" w:rsidP="007D76BD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afo de cada sección o subsec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14:paraId="17513113" w14:textId="77777777" w:rsidR="00471036" w:rsidRDefault="00471036" w:rsidP="00471036">
      <w:pPr>
        <w:spacing w:after="100" w:line="360" w:lineRule="auto"/>
        <w:rPr>
          <w:rFonts w:ascii="Verdana" w:eastAsia="Times New Roman" w:hAnsi="Verdana" w:cs="Arial"/>
          <w:b/>
          <w:color w:val="000000"/>
          <w:sz w:val="26"/>
          <w:szCs w:val="26"/>
          <w:lang w:eastAsia="es-MX"/>
        </w:rPr>
      </w:pPr>
    </w:p>
    <w:p w14:paraId="20D4655E" w14:textId="77777777" w:rsidR="00471036" w:rsidRPr="00153528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r w:rsidRPr="0015352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Agradecimientos</w:t>
      </w:r>
    </w:p>
    <w:p w14:paraId="39F497DE" w14:textId="0EE8B875" w:rsidR="007D76BD" w:rsidRDefault="007D76BD" w:rsidP="007D76BD">
      <w:pPr>
        <w:spacing w:after="100" w:line="360" w:lineRule="auto"/>
        <w:jc w:val="both"/>
        <w:rPr>
          <w:rFonts w:ascii="Verdana" w:eastAsia="Times New Roman" w:hAnsi="Verdana" w:cs="Arial"/>
          <w:b/>
          <w:color w:val="000000"/>
          <w:sz w:val="28"/>
          <w:szCs w:val="28"/>
          <w:lang w:eastAsia="es-MX"/>
        </w:rPr>
      </w:pP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Cuerpo del texto: fuente: </w:t>
      </w:r>
      <w:proofErr w:type="spellStart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tamaño: 12 puntos; interlineado: 1.5, Espaciado posterior de párrafo: 5 puntos.; </w:t>
      </w:r>
      <w:r w:rsidRPr="008F2308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NO</w:t>
      </w:r>
      <w:r w:rsidRPr="008F2308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haber saltos de línea entre párrafos; sangría francesa de 1.25 cm a partir del segundo párr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fo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14:paraId="6C90F67B" w14:textId="77777777" w:rsidR="00471036" w:rsidRDefault="00471036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</w:p>
    <w:p w14:paraId="33535BFB" w14:textId="77777777" w:rsidR="00471036" w:rsidRPr="00F73639" w:rsidRDefault="00471036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AD0D79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Referencias</w:t>
      </w:r>
      <w:r w:rsidRPr="00F73639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(en orden alfabético)</w:t>
      </w:r>
    </w:p>
    <w:p w14:paraId="1FFC7E15" w14:textId="77777777" w:rsidR="00471036" w:rsidRPr="004D04E2" w:rsidRDefault="00471036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- Toda la bibliografía debe estar referenciada en el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exto del artículo.</w:t>
      </w:r>
    </w:p>
    <w:p w14:paraId="347DB390" w14:textId="77777777" w:rsidR="00471036" w:rsidRPr="004D04E2" w:rsidRDefault="00471036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- En el caso del abordaje de temas del dominio común en el ámbito científico y tecnológico deberán citarse trabajos que denoten el conocimiento de los autores sobre el estado del arte.</w:t>
      </w:r>
    </w:p>
    <w:p w14:paraId="555E5D2C" w14:textId="77777777" w:rsidR="00471036" w:rsidRPr="004D04E2" w:rsidRDefault="00471036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- En la medida de lo posible, evitar las </w:t>
      </w:r>
      <w:proofErr w:type="spellStart"/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utocitas</w:t>
      </w:r>
      <w:proofErr w:type="spellEnd"/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14:paraId="2029543A" w14:textId="77777777" w:rsidR="00471036" w:rsidRPr="00471036" w:rsidRDefault="00471036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- Se tomará como base el formato APA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sexta edición para la citación</w:t>
      </w:r>
      <w:r w:rsidRPr="004D04E2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.</w:t>
      </w:r>
    </w:p>
    <w:p w14:paraId="14637924" w14:textId="77777777" w:rsidR="006E52BF" w:rsidRPr="008D7604" w:rsidRDefault="006E52BF" w:rsidP="00471036">
      <w:pPr>
        <w:spacing w:afterLines="100" w:after="240" w:line="360" w:lineRule="auto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</w:p>
    <w:p w14:paraId="472B053D" w14:textId="77777777" w:rsidR="006E52BF" w:rsidRPr="008D7604" w:rsidRDefault="006E52BF" w:rsidP="00471036">
      <w:pPr>
        <w:spacing w:afterLines="100" w:after="24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8D7604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Pies de página</w:t>
      </w:r>
      <w:r w:rsidRPr="008D7604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br/>
        <w:t>No se admiten. Deberán incorporarse al texto.</w:t>
      </w:r>
    </w:p>
    <w:p w14:paraId="69800900" w14:textId="77777777" w:rsidR="00471036" w:rsidRDefault="00471036" w:rsidP="007D76BD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r w:rsidRPr="007F4A62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Tablas</w:t>
      </w:r>
    </w:p>
    <w:p w14:paraId="6FE62714" w14:textId="77777777" w:rsidR="00471036" w:rsidRPr="00276CB3" w:rsidRDefault="00471036" w:rsidP="007D76BD">
      <w:pPr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276CB3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1. Título</w:t>
      </w:r>
      <w:r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, descripción y fuente</w:t>
      </w:r>
    </w:p>
    <w:p w14:paraId="6B76218D" w14:textId="77777777" w:rsidR="00471036" w:rsidRDefault="00471036" w:rsidP="007D76BD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La llamada a tablas debe citarse en el cuerpo del texto</w:t>
      </w:r>
      <w:r w:rsidRPr="00276CB3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, en el párrafo inmediato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siguiente</w:t>
      </w:r>
      <w:r w:rsidRPr="00276CB3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colocar la tabla con el título</w:t>
      </w:r>
      <w:r w:rsidRPr="00276CB3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“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abla 1”, “Tabla 2” o “Tablas</w:t>
      </w:r>
      <w:r w:rsidRPr="00276CB3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1 y 2”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(sin comillas)</w:t>
      </w:r>
      <w:r w:rsidRPr="00276CB3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 etcétera.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El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encabezado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 las columnas de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las tablas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 estar en negritas y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el contenido de las celdas 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con fuente normal. Los nombres científicos deben estar en itálicas.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ben estar hechas en el mismo documento Word. Tamaño de letra de la tabla: 10 o menor; tamaño de fuente del título, descripción y fuente: 12. 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Notas al pie de la tabla: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fuente: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Verdana</w:t>
      </w:r>
      <w:proofErr w:type="spellEnd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; 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tamaño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: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1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0;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alienadas a la izquierda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 la primera letra debe estar en mayúsculas.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Las tablas deben estar realizadas con la herramienta “Tabla” de Word.</w:t>
      </w:r>
    </w:p>
    <w:p w14:paraId="2DF1FEA8" w14:textId="77777777" w:rsidR="00471036" w:rsidRPr="002975B7" w:rsidRDefault="00471036" w:rsidP="007D76BD">
      <w:pPr>
        <w:spacing w:after="100" w:line="360" w:lineRule="auto"/>
        <w:jc w:val="both"/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</w:pPr>
      <w:r w:rsidRPr="002975B7"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  <w:t>Ejemplo:</w:t>
      </w:r>
    </w:p>
    <w:p w14:paraId="37C3442E" w14:textId="77777777" w:rsidR="00471036" w:rsidRDefault="00471036" w:rsidP="00471036">
      <w:pPr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</w:p>
    <w:p w14:paraId="591B67AF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957D70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Tabla 1.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scripción de la tabl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471036" w14:paraId="79D9924E" w14:textId="77777777" w:rsidTr="00FD5773">
        <w:tc>
          <w:tcPr>
            <w:tcW w:w="2942" w:type="dxa"/>
          </w:tcPr>
          <w:p w14:paraId="0B658FA6" w14:textId="77777777" w:rsidR="00471036" w:rsidRPr="00957D70" w:rsidRDefault="00471036" w:rsidP="00FD577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b/>
                <w:color w:val="000000"/>
                <w:sz w:val="20"/>
                <w:szCs w:val="24"/>
                <w:lang w:eastAsia="es-MX"/>
              </w:rPr>
              <w:t>Encabezado</w:t>
            </w:r>
          </w:p>
        </w:tc>
        <w:tc>
          <w:tcPr>
            <w:tcW w:w="2943" w:type="dxa"/>
          </w:tcPr>
          <w:p w14:paraId="52449C6F" w14:textId="77777777" w:rsidR="00471036" w:rsidRPr="00957D70" w:rsidRDefault="00471036" w:rsidP="00FD577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b/>
                <w:color w:val="000000"/>
                <w:sz w:val="20"/>
                <w:szCs w:val="24"/>
                <w:lang w:eastAsia="es-MX"/>
              </w:rPr>
              <w:t>Encabezado</w:t>
            </w:r>
          </w:p>
        </w:tc>
        <w:tc>
          <w:tcPr>
            <w:tcW w:w="2943" w:type="dxa"/>
          </w:tcPr>
          <w:p w14:paraId="2D3232F4" w14:textId="77777777" w:rsidR="00471036" w:rsidRPr="00957D70" w:rsidRDefault="00471036" w:rsidP="00FD577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b/>
                <w:color w:val="000000"/>
                <w:sz w:val="20"/>
                <w:szCs w:val="24"/>
                <w:lang w:eastAsia="es-MX"/>
              </w:rPr>
              <w:t>Encabezado</w:t>
            </w:r>
          </w:p>
        </w:tc>
      </w:tr>
      <w:tr w:rsidR="00471036" w14:paraId="28A2084F" w14:textId="77777777" w:rsidTr="00FD5773">
        <w:tc>
          <w:tcPr>
            <w:tcW w:w="2942" w:type="dxa"/>
          </w:tcPr>
          <w:p w14:paraId="2ACEA81C" w14:textId="77777777" w:rsidR="00471036" w:rsidRPr="00957D70" w:rsidRDefault="00471036" w:rsidP="00FD577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  <w:t>Contenido de celda</w:t>
            </w:r>
          </w:p>
        </w:tc>
        <w:tc>
          <w:tcPr>
            <w:tcW w:w="2943" w:type="dxa"/>
          </w:tcPr>
          <w:p w14:paraId="5513F1B1" w14:textId="77777777" w:rsidR="00471036" w:rsidRPr="00957D70" w:rsidRDefault="00471036" w:rsidP="00FD577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  <w:t>Contenido de celda</w:t>
            </w:r>
          </w:p>
        </w:tc>
        <w:tc>
          <w:tcPr>
            <w:tcW w:w="2943" w:type="dxa"/>
          </w:tcPr>
          <w:p w14:paraId="792C03FD" w14:textId="77777777" w:rsidR="00471036" w:rsidRPr="00957D70" w:rsidRDefault="00471036" w:rsidP="00FD577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  <w:t>Contenido de celda</w:t>
            </w:r>
          </w:p>
        </w:tc>
      </w:tr>
      <w:tr w:rsidR="00471036" w14:paraId="64CCB5BD" w14:textId="77777777" w:rsidTr="00FD5773">
        <w:tc>
          <w:tcPr>
            <w:tcW w:w="2942" w:type="dxa"/>
          </w:tcPr>
          <w:p w14:paraId="6B257ADD" w14:textId="77777777" w:rsidR="00471036" w:rsidRPr="00957D70" w:rsidRDefault="00471036" w:rsidP="00FD577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  <w:t>Contenido de celda</w:t>
            </w:r>
          </w:p>
        </w:tc>
        <w:tc>
          <w:tcPr>
            <w:tcW w:w="2943" w:type="dxa"/>
          </w:tcPr>
          <w:p w14:paraId="17E76B05" w14:textId="77777777" w:rsidR="00471036" w:rsidRPr="00957D70" w:rsidRDefault="00471036" w:rsidP="00FD577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  <w:t>Contenido de celda</w:t>
            </w:r>
          </w:p>
        </w:tc>
        <w:tc>
          <w:tcPr>
            <w:tcW w:w="2943" w:type="dxa"/>
          </w:tcPr>
          <w:p w14:paraId="240166AD" w14:textId="77777777" w:rsidR="00471036" w:rsidRPr="00957D70" w:rsidRDefault="00471036" w:rsidP="00FD5773">
            <w:pPr>
              <w:spacing w:after="100" w:line="36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</w:pPr>
            <w:r w:rsidRPr="00957D70">
              <w:rPr>
                <w:rFonts w:ascii="Verdana" w:eastAsia="Times New Roman" w:hAnsi="Verdana" w:cs="Arial"/>
                <w:color w:val="000000"/>
                <w:sz w:val="20"/>
                <w:szCs w:val="24"/>
                <w:lang w:eastAsia="es-MX"/>
              </w:rPr>
              <w:t>Contenido de celda</w:t>
            </w:r>
          </w:p>
        </w:tc>
      </w:tr>
    </w:tbl>
    <w:p w14:paraId="1C650B06" w14:textId="77777777" w:rsidR="00471036" w:rsidRDefault="00471036" w:rsidP="00471036">
      <w:pPr>
        <w:spacing w:after="100" w:line="360" w:lineRule="auto"/>
        <w:rPr>
          <w:rFonts w:ascii="Verdana" w:eastAsia="Times New Roman" w:hAnsi="Verdana" w:cs="Arial"/>
          <w:color w:val="000000"/>
          <w:sz w:val="20"/>
          <w:szCs w:val="24"/>
          <w:lang w:eastAsia="es-MX"/>
        </w:rPr>
      </w:pPr>
      <w:r w:rsidRPr="000669C6">
        <w:rPr>
          <w:rFonts w:ascii="Verdana" w:eastAsia="Times New Roman" w:hAnsi="Verdana" w:cs="Arial"/>
          <w:color w:val="000000"/>
          <w:sz w:val="20"/>
          <w:szCs w:val="24"/>
          <w:lang w:eastAsia="es-MX"/>
        </w:rPr>
        <w:t>Nota al pie de tabla</w:t>
      </w:r>
    </w:p>
    <w:p w14:paraId="6B64A637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Fuente: cita de la fuente</w:t>
      </w:r>
    </w:p>
    <w:p w14:paraId="0F497F4C" w14:textId="77777777" w:rsidR="00471036" w:rsidRPr="000669C6" w:rsidRDefault="00471036" w:rsidP="00471036">
      <w:pPr>
        <w:spacing w:after="100" w:line="360" w:lineRule="auto"/>
        <w:rPr>
          <w:rFonts w:ascii="Verdana" w:eastAsia="Times New Roman" w:hAnsi="Verdana" w:cs="Arial"/>
          <w:color w:val="000000"/>
          <w:sz w:val="20"/>
          <w:szCs w:val="24"/>
          <w:lang w:eastAsia="es-MX"/>
        </w:rPr>
      </w:pPr>
    </w:p>
    <w:p w14:paraId="11A54F11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r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Figuras</w:t>
      </w:r>
    </w:p>
    <w:p w14:paraId="0DD70B75" w14:textId="77777777" w:rsidR="00471036" w:rsidRPr="0026163D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26163D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1.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</w:t>
      </w:r>
      <w:r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Título, descripción y fuente</w:t>
      </w:r>
    </w:p>
    <w:p w14:paraId="0DDF3789" w14:textId="77777777" w:rsidR="00471036" w:rsidRDefault="00471036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lastRenderedPageBreak/>
        <w:t>Debe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n citarse en el cuerpo del texto,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en el párrafo inmediato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siguiente colocar el título de la figura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como “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F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igura 1”, “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F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igura 2” o “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F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iguras 1 y 2”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(sin comillas)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, etcétera. Remitirse en color en alta resolución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(600 </w:t>
      </w:r>
      <w:proofErr w:type="spellStart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ppp</w:t>
      </w:r>
      <w:proofErr w:type="spellEnd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/dpi) y en formatos PNG o TIFF, debe ser un solo elemento independiente</w:t>
      </w:r>
      <w:r w:rsidRPr="0026163D"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. 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No se admiten figuras compuesta por imágenes independientes, esto es, imágenes agrupas. Tamaño de la fuente: 12, centrado.</w:t>
      </w:r>
    </w:p>
    <w:p w14:paraId="476246CE" w14:textId="77777777" w:rsidR="00471036" w:rsidRPr="002975B7" w:rsidRDefault="00471036" w:rsidP="00471036">
      <w:pPr>
        <w:spacing w:after="100" w:line="360" w:lineRule="auto"/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</w:pPr>
      <w:r w:rsidRPr="002975B7">
        <w:rPr>
          <w:rFonts w:ascii="Verdana" w:eastAsia="Times New Roman" w:hAnsi="Verdana" w:cs="Arial"/>
          <w:i/>
          <w:color w:val="000000"/>
          <w:sz w:val="24"/>
          <w:szCs w:val="24"/>
          <w:lang w:eastAsia="es-MX"/>
        </w:rPr>
        <w:t>Ejemplo:</w:t>
      </w:r>
    </w:p>
    <w:p w14:paraId="204323FB" w14:textId="2FE37B65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Fonts w:ascii="Verdana" w:eastAsia="Times New Roman" w:hAnsi="Verdana" w:cs="Arial"/>
          <w:noProof/>
          <w:color w:val="000000"/>
          <w:sz w:val="24"/>
          <w:szCs w:val="24"/>
          <w:lang w:eastAsia="es-MX"/>
        </w:rPr>
        <w:drawing>
          <wp:inline distT="0" distB="0" distL="0" distR="0" wp14:anchorId="56DCA3AD" wp14:editId="5AD170DC">
            <wp:extent cx="5581650" cy="3063875"/>
            <wp:effectExtent l="0" t="0" r="0" b="3175"/>
            <wp:docPr id="15" name="Imagen 15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306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8112D" w14:textId="77777777" w:rsidR="00471036" w:rsidRPr="0026163D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 w:rsidRPr="002D301B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Figura 1.</w:t>
      </w: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Descripción de la figura. Fuente: cita de la fuente.</w:t>
      </w:r>
    </w:p>
    <w:p w14:paraId="7847BFA4" w14:textId="77777777" w:rsidR="00471036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</w:p>
    <w:p w14:paraId="738FDDAD" w14:textId="77777777" w:rsidR="00471036" w:rsidRPr="007F4A62" w:rsidRDefault="00471036" w:rsidP="00471036">
      <w:pPr>
        <w:spacing w:after="100" w:line="360" w:lineRule="auto"/>
        <w:jc w:val="center"/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</w:pPr>
      <w:r w:rsidRPr="007F4A62">
        <w:rPr>
          <w:rFonts w:ascii="Verdana" w:eastAsia="Times New Roman" w:hAnsi="Verdana" w:cs="Arial"/>
          <w:b/>
          <w:color w:val="000000"/>
          <w:sz w:val="24"/>
          <w:szCs w:val="24"/>
          <w:lang w:eastAsia="es-MX"/>
        </w:rPr>
        <w:t>Ecuaciones</w:t>
      </w:r>
    </w:p>
    <w:p w14:paraId="713833A6" w14:textId="77777777" w:rsidR="00471036" w:rsidRDefault="00471036" w:rsidP="00471036">
      <w:pPr>
        <w:spacing w:after="100" w:line="360" w:lineRule="auto"/>
        <w:jc w:val="both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>Únicamente se admiten las creadas</w:t>
      </w:r>
      <w:bookmarkStart w:id="0" w:name="_GoBack"/>
      <w:bookmarkEnd w:id="0"/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 xml:space="preserve"> con la herramienta “Insertar una ecuación” de Word. Ecuación en imagen o creada por programas externos no se aceptan.</w:t>
      </w:r>
    </w:p>
    <w:p w14:paraId="06C73987" w14:textId="6DCB8251" w:rsidR="00471036" w:rsidRPr="00471036" w:rsidRDefault="00471036" w:rsidP="00471036">
      <w:pPr>
        <w:spacing w:after="100" w:line="360" w:lineRule="auto"/>
        <w:rPr>
          <w:rFonts w:ascii="Verdana" w:eastAsia="Times New Roman" w:hAnsi="Verdana" w:cs="Arial"/>
          <w:color w:val="000000"/>
          <w:sz w:val="24"/>
          <w:szCs w:val="24"/>
          <w:lang w:eastAsia="es-MX"/>
        </w:rPr>
      </w:pPr>
      <m:oMath>
        <m:r>
          <w:rPr>
            <w:rFonts w:ascii="Cambria Math" w:eastAsia="Times New Roman" w:hAnsi="Cambria Math" w:cs="Arial"/>
            <w:color w:val="000000"/>
            <w:sz w:val="24"/>
            <w:szCs w:val="24"/>
            <w:lang w:eastAsia="es-MX"/>
          </w:rPr>
          <m:t>A=π</m:t>
        </m:r>
        <m:sSup>
          <m:sSupPr>
            <m:ctrlP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</m:ctrlPr>
          </m:sSupPr>
          <m:e>
            <m: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  <m:t>r</m:t>
            </m:r>
          </m:e>
          <m:sup>
            <m:r>
              <w:rPr>
                <w:rFonts w:ascii="Cambria Math" w:eastAsia="Times New Roman" w:hAnsi="Cambria Math" w:cs="Arial"/>
                <w:color w:val="000000"/>
                <w:sz w:val="24"/>
                <w:szCs w:val="24"/>
                <w:lang w:eastAsia="es-MX"/>
              </w:rPr>
              <m:t>2</m:t>
            </m:r>
          </m:sup>
        </m:sSup>
      </m:oMath>
      <w:r>
        <w:rPr>
          <w:rFonts w:ascii="Verdana" w:eastAsia="Times New Roman" w:hAnsi="Verdana" w:cs="Arial"/>
          <w:color w:val="000000"/>
          <w:sz w:val="24"/>
          <w:szCs w:val="24"/>
          <w:lang w:eastAsia="es-MX"/>
        </w:rPr>
        <w:tab/>
        <w:t>(1)</w:t>
      </w:r>
    </w:p>
    <w:sectPr w:rsidR="00471036" w:rsidRPr="00471036" w:rsidSect="00471036">
      <w:headerReference w:type="default" r:id="rId9"/>
      <w:footerReference w:type="default" r:id="rId10"/>
      <w:pgSz w:w="12240" w:h="15840" w:code="1"/>
      <w:pgMar w:top="1417" w:right="1701" w:bottom="1417" w:left="1701" w:header="150" w:footer="3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F62413" w14:textId="77777777" w:rsidR="001A3B33" w:rsidRDefault="001A3B33" w:rsidP="0019747E">
      <w:pPr>
        <w:spacing w:after="0" w:line="240" w:lineRule="auto"/>
      </w:pPr>
      <w:r>
        <w:separator/>
      </w:r>
    </w:p>
  </w:endnote>
  <w:endnote w:type="continuationSeparator" w:id="0">
    <w:p w14:paraId="1FF3982F" w14:textId="77777777" w:rsidR="001A3B33" w:rsidRDefault="001A3B33" w:rsidP="001974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F9E6AA" w14:textId="77777777" w:rsidR="001726C4" w:rsidRDefault="001726C4" w:rsidP="001726C4">
    <w:pPr>
      <w:pStyle w:val="Piedepgina"/>
      <w:rPr>
        <w:rFonts w:ascii="Verdana" w:hAnsi="Verdana"/>
        <w:i/>
        <w:sz w:val="16"/>
      </w:rPr>
    </w:pPr>
  </w:p>
  <w:p w14:paraId="4569BCEB" w14:textId="67190A6D" w:rsidR="001726C4" w:rsidRDefault="001726C4" w:rsidP="001726C4">
    <w:pPr>
      <w:pStyle w:val="Piedepgina"/>
    </w:pPr>
    <w:r w:rsidRPr="00D90E21">
      <w:rPr>
        <w:rFonts w:ascii="Verdana" w:hAnsi="Verdana"/>
        <w:i/>
        <w:sz w:val="16"/>
      </w:rPr>
      <w:t>Tecnología y ciencias del agua</w:t>
    </w:r>
    <w:r w:rsidRPr="00D90E21">
      <w:rPr>
        <w:rFonts w:ascii="Verdana" w:hAnsi="Verdana"/>
        <w:sz w:val="16"/>
      </w:rPr>
      <w:t xml:space="preserve">, ISSN 2007-2422, </w:t>
    </w:r>
    <w:r w:rsidR="006E52BF">
      <w:rPr>
        <w:rFonts w:ascii="Verdana" w:hAnsi="Verdana"/>
        <w:sz w:val="16"/>
      </w:rPr>
      <w:t>vol</w:t>
    </w:r>
    <w:proofErr w:type="gramStart"/>
    <w:r w:rsidR="006E52BF">
      <w:rPr>
        <w:rFonts w:ascii="Verdana" w:hAnsi="Verdana"/>
        <w:sz w:val="16"/>
      </w:rPr>
      <w:t>.(</w:t>
    </w:r>
    <w:proofErr w:type="gramEnd"/>
    <w:r w:rsidR="006E52BF">
      <w:rPr>
        <w:rFonts w:ascii="Verdana" w:hAnsi="Verdana"/>
        <w:sz w:val="16"/>
      </w:rPr>
      <w:t>núm.)</w:t>
    </w:r>
    <w:r w:rsidRPr="00D90E21">
      <w:rPr>
        <w:rFonts w:ascii="Verdana" w:hAnsi="Verdana"/>
        <w:sz w:val="16"/>
      </w:rPr>
      <w:t xml:space="preserve">, DOI: </w:t>
    </w:r>
  </w:p>
  <w:sdt>
    <w:sdtPr>
      <w:id w:val="210153102"/>
      <w:docPartObj>
        <w:docPartGallery w:val="Page Numbers (Bottom of Page)"/>
        <w:docPartUnique/>
      </w:docPartObj>
    </w:sdtPr>
    <w:sdtEndPr/>
    <w:sdtContent>
      <w:p w14:paraId="2AE18435" w14:textId="2DBAA817" w:rsidR="001726C4" w:rsidRDefault="001726C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D76BD" w:rsidRPr="007D76BD">
          <w:rPr>
            <w:noProof/>
            <w:lang w:val="es-ES"/>
          </w:rPr>
          <w:t>6</w:t>
        </w:r>
        <w:r>
          <w:fldChar w:fldCharType="end"/>
        </w:r>
      </w:p>
    </w:sdtContent>
  </w:sdt>
  <w:p w14:paraId="15550C48" w14:textId="77777777" w:rsidR="001726C4" w:rsidRDefault="001726C4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285C2B" w14:textId="77777777" w:rsidR="001A3B33" w:rsidRDefault="001A3B33" w:rsidP="0019747E">
      <w:pPr>
        <w:spacing w:after="0" w:line="240" w:lineRule="auto"/>
      </w:pPr>
      <w:r>
        <w:separator/>
      </w:r>
    </w:p>
  </w:footnote>
  <w:footnote w:type="continuationSeparator" w:id="0">
    <w:p w14:paraId="7829E3AF" w14:textId="77777777" w:rsidR="001A3B33" w:rsidRDefault="001A3B33" w:rsidP="001974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C0CB8" w14:textId="3C2A0EE4" w:rsidR="00866E5E" w:rsidRDefault="00471036" w:rsidP="00471036">
    <w:pPr>
      <w:pStyle w:val="Encabezado"/>
      <w:jc w:val="center"/>
    </w:pPr>
    <w:r w:rsidRPr="0000452D">
      <w:rPr>
        <w:rFonts w:ascii="Calibri" w:eastAsia="Calibri" w:hAnsi="Calibri" w:cs="Times New Roman"/>
        <w:noProof/>
        <w:lang w:eastAsia="es-MX"/>
      </w:rPr>
      <w:drawing>
        <wp:inline distT="0" distB="0" distL="0" distR="0" wp14:anchorId="348A223C" wp14:editId="779ACF86">
          <wp:extent cx="1377538" cy="755423"/>
          <wp:effectExtent l="0" t="0" r="0" b="6985"/>
          <wp:docPr id="14" name="Imagen 14" descr="Logo 2 TyCA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7" descr="Logo 2 TyCA (2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028" cy="77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33751D0"/>
    <w:multiLevelType w:val="multilevel"/>
    <w:tmpl w:val="A4E2E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ctiveWritingStyle w:appName="MSWord" w:lang="pt-BR" w:vendorID="64" w:dllVersion="6" w:nlCheck="1" w:checkStyle="0"/>
  <w:activeWritingStyle w:appName="MSWord" w:lang="es-MX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activeWritingStyle w:appName="MSWord" w:lang="es-MX" w:vendorID="64" w:dllVersion="131078" w:nlCheck="1" w:checkStyle="1"/>
  <w:activeWritingStyle w:appName="MSWord" w:lang="es-E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yMDS2tDQzMbQwNTNW0lEKTi0uzszPAykwNKgFANgH9p4tAAAA"/>
  </w:docVars>
  <w:rsids>
    <w:rsidRoot w:val="00B00585"/>
    <w:rsid w:val="000612DC"/>
    <w:rsid w:val="000634C4"/>
    <w:rsid w:val="00081088"/>
    <w:rsid w:val="00092031"/>
    <w:rsid w:val="000921C4"/>
    <w:rsid w:val="000A28C9"/>
    <w:rsid w:val="000A4BE1"/>
    <w:rsid w:val="000D406F"/>
    <w:rsid w:val="000F50DF"/>
    <w:rsid w:val="00101790"/>
    <w:rsid w:val="001064A4"/>
    <w:rsid w:val="001264DD"/>
    <w:rsid w:val="001726C4"/>
    <w:rsid w:val="0019363E"/>
    <w:rsid w:val="0019747E"/>
    <w:rsid w:val="001A3B33"/>
    <w:rsid w:val="001B4B93"/>
    <w:rsid w:val="001B7345"/>
    <w:rsid w:val="001C3718"/>
    <w:rsid w:val="001F4DBE"/>
    <w:rsid w:val="00211844"/>
    <w:rsid w:val="002210E3"/>
    <w:rsid w:val="00230AF9"/>
    <w:rsid w:val="00237565"/>
    <w:rsid w:val="002574A1"/>
    <w:rsid w:val="00257662"/>
    <w:rsid w:val="002C2BA4"/>
    <w:rsid w:val="002E2BA1"/>
    <w:rsid w:val="002E7AE4"/>
    <w:rsid w:val="00316A4C"/>
    <w:rsid w:val="00371677"/>
    <w:rsid w:val="00376473"/>
    <w:rsid w:val="003A3773"/>
    <w:rsid w:val="003A6202"/>
    <w:rsid w:val="003B4E30"/>
    <w:rsid w:val="003B5FE7"/>
    <w:rsid w:val="003C0A47"/>
    <w:rsid w:val="003F517F"/>
    <w:rsid w:val="004101BB"/>
    <w:rsid w:val="004127D2"/>
    <w:rsid w:val="00422D1A"/>
    <w:rsid w:val="00451319"/>
    <w:rsid w:val="004552ED"/>
    <w:rsid w:val="00471036"/>
    <w:rsid w:val="00477EDE"/>
    <w:rsid w:val="00484CEE"/>
    <w:rsid w:val="004A4E61"/>
    <w:rsid w:val="004C1502"/>
    <w:rsid w:val="004E3EBB"/>
    <w:rsid w:val="004F5E3D"/>
    <w:rsid w:val="0051615F"/>
    <w:rsid w:val="00560D83"/>
    <w:rsid w:val="0058345E"/>
    <w:rsid w:val="00587CFE"/>
    <w:rsid w:val="00596486"/>
    <w:rsid w:val="005A6FBB"/>
    <w:rsid w:val="005D0C65"/>
    <w:rsid w:val="005E121E"/>
    <w:rsid w:val="005E77D2"/>
    <w:rsid w:val="00614B2A"/>
    <w:rsid w:val="006262E4"/>
    <w:rsid w:val="00651350"/>
    <w:rsid w:val="00651803"/>
    <w:rsid w:val="00655C7D"/>
    <w:rsid w:val="00657E2E"/>
    <w:rsid w:val="006C5B5D"/>
    <w:rsid w:val="006E52BF"/>
    <w:rsid w:val="006F0696"/>
    <w:rsid w:val="006F13C1"/>
    <w:rsid w:val="00700030"/>
    <w:rsid w:val="00716B97"/>
    <w:rsid w:val="0072044D"/>
    <w:rsid w:val="00754F8C"/>
    <w:rsid w:val="00770910"/>
    <w:rsid w:val="0077137D"/>
    <w:rsid w:val="00774706"/>
    <w:rsid w:val="0077476A"/>
    <w:rsid w:val="00780CFD"/>
    <w:rsid w:val="00795299"/>
    <w:rsid w:val="0079540D"/>
    <w:rsid w:val="007A2EC0"/>
    <w:rsid w:val="007D4E3B"/>
    <w:rsid w:val="007D76BD"/>
    <w:rsid w:val="007F3DB9"/>
    <w:rsid w:val="00813D46"/>
    <w:rsid w:val="00817983"/>
    <w:rsid w:val="00821A81"/>
    <w:rsid w:val="008234BF"/>
    <w:rsid w:val="00824B92"/>
    <w:rsid w:val="00866E5E"/>
    <w:rsid w:val="008819F2"/>
    <w:rsid w:val="008A4390"/>
    <w:rsid w:val="008A7E1F"/>
    <w:rsid w:val="008D5FE0"/>
    <w:rsid w:val="008D7604"/>
    <w:rsid w:val="008E2BA5"/>
    <w:rsid w:val="008E3F55"/>
    <w:rsid w:val="009159D5"/>
    <w:rsid w:val="00922349"/>
    <w:rsid w:val="00931773"/>
    <w:rsid w:val="00937E2E"/>
    <w:rsid w:val="0094705C"/>
    <w:rsid w:val="00954806"/>
    <w:rsid w:val="009D0D21"/>
    <w:rsid w:val="009D22FB"/>
    <w:rsid w:val="009D6F2B"/>
    <w:rsid w:val="009E510A"/>
    <w:rsid w:val="009E626B"/>
    <w:rsid w:val="00A1768D"/>
    <w:rsid w:val="00A279E8"/>
    <w:rsid w:val="00A459D3"/>
    <w:rsid w:val="00AA087F"/>
    <w:rsid w:val="00B00585"/>
    <w:rsid w:val="00B162B7"/>
    <w:rsid w:val="00B209B6"/>
    <w:rsid w:val="00B67840"/>
    <w:rsid w:val="00B703CA"/>
    <w:rsid w:val="00B95E0F"/>
    <w:rsid w:val="00BA6C79"/>
    <w:rsid w:val="00BB5401"/>
    <w:rsid w:val="00C019BF"/>
    <w:rsid w:val="00C43B8F"/>
    <w:rsid w:val="00C47997"/>
    <w:rsid w:val="00C61B37"/>
    <w:rsid w:val="00CF44AA"/>
    <w:rsid w:val="00D1613F"/>
    <w:rsid w:val="00D5165B"/>
    <w:rsid w:val="00D84E22"/>
    <w:rsid w:val="00D910AA"/>
    <w:rsid w:val="00D93B95"/>
    <w:rsid w:val="00DB7DEC"/>
    <w:rsid w:val="00DF27DB"/>
    <w:rsid w:val="00E041E6"/>
    <w:rsid w:val="00E1449D"/>
    <w:rsid w:val="00E24DC0"/>
    <w:rsid w:val="00E46CB1"/>
    <w:rsid w:val="00E64FD5"/>
    <w:rsid w:val="00EB5B46"/>
    <w:rsid w:val="00EE667A"/>
    <w:rsid w:val="00EF7245"/>
    <w:rsid w:val="00F15AB0"/>
    <w:rsid w:val="00F22AF7"/>
    <w:rsid w:val="00F32C69"/>
    <w:rsid w:val="00F40667"/>
    <w:rsid w:val="00F50E96"/>
    <w:rsid w:val="00F66381"/>
    <w:rsid w:val="00F90338"/>
    <w:rsid w:val="00F96CA2"/>
    <w:rsid w:val="00FB1ADE"/>
    <w:rsid w:val="00FC780F"/>
    <w:rsid w:val="00FE2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0FB422"/>
  <w15:docId w15:val="{6425298B-100C-4437-ADA0-BAF6B45D5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585"/>
  </w:style>
  <w:style w:type="paragraph" w:styleId="Ttulo1">
    <w:name w:val="heading 1"/>
    <w:basedOn w:val="Normal"/>
    <w:next w:val="Normal"/>
    <w:link w:val="Ttulo1Car"/>
    <w:uiPriority w:val="9"/>
    <w:qFormat/>
    <w:rsid w:val="00657E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657E2E"/>
    <w:pPr>
      <w:keepNext/>
      <w:spacing w:before="360" w:after="60" w:line="360" w:lineRule="auto"/>
      <w:ind w:right="567"/>
      <w:contextualSpacing/>
      <w:outlineLvl w:val="1"/>
    </w:pPr>
    <w:rPr>
      <w:rFonts w:ascii="Times New Roman" w:eastAsia="Times New Roman" w:hAnsi="Times New Roman" w:cs="Arial"/>
      <w:b/>
      <w:bCs/>
      <w:i/>
      <w:iCs/>
      <w:sz w:val="24"/>
      <w:szCs w:val="28"/>
      <w:lang w:val="en-GB" w:eastAsia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9747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9747E"/>
  </w:style>
  <w:style w:type="paragraph" w:styleId="Piedepgina">
    <w:name w:val="footer"/>
    <w:basedOn w:val="Normal"/>
    <w:link w:val="PiedepginaCar"/>
    <w:uiPriority w:val="99"/>
    <w:unhideWhenUsed/>
    <w:rsid w:val="0019747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9747E"/>
  </w:style>
  <w:style w:type="paragraph" w:styleId="Textodeglobo">
    <w:name w:val="Balloon Text"/>
    <w:basedOn w:val="Normal"/>
    <w:link w:val="TextodegloboCar"/>
    <w:uiPriority w:val="99"/>
    <w:semiHidden/>
    <w:unhideWhenUsed/>
    <w:rsid w:val="005161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1615F"/>
    <w:rPr>
      <w:rFonts w:ascii="Tahoma" w:hAnsi="Tahoma" w:cs="Tahoma"/>
      <w:sz w:val="16"/>
      <w:szCs w:val="16"/>
    </w:rPr>
  </w:style>
  <w:style w:type="character" w:customStyle="1" w:styleId="Ttulo2Car">
    <w:name w:val="Título 2 Car"/>
    <w:basedOn w:val="Fuentedeprrafopredeter"/>
    <w:link w:val="Ttulo2"/>
    <w:rsid w:val="00657E2E"/>
    <w:rPr>
      <w:rFonts w:ascii="Times New Roman" w:eastAsia="Times New Roman" w:hAnsi="Times New Roman" w:cs="Arial"/>
      <w:b/>
      <w:bCs/>
      <w:i/>
      <w:iCs/>
      <w:sz w:val="24"/>
      <w:szCs w:val="28"/>
      <w:lang w:val="en-GB" w:eastAsia="en-GB"/>
    </w:rPr>
  </w:style>
  <w:style w:type="character" w:customStyle="1" w:styleId="Ttulo1Car">
    <w:name w:val="Título 1 Car"/>
    <w:basedOn w:val="Fuentedeprrafopredeter"/>
    <w:link w:val="Ttulo1"/>
    <w:uiPriority w:val="9"/>
    <w:rsid w:val="00657E2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ipervnculo">
    <w:name w:val="Hyperlink"/>
    <w:basedOn w:val="Fuentedeprrafopredeter"/>
    <w:uiPriority w:val="99"/>
    <w:unhideWhenUsed/>
    <w:rsid w:val="00655C7D"/>
    <w:rPr>
      <w:color w:val="0563C1" w:themeColor="hyperlink"/>
      <w:u w:val="single"/>
    </w:rPr>
  </w:style>
  <w:style w:type="paragraph" w:customStyle="1" w:styleId="Tabletitle">
    <w:name w:val="Table title"/>
    <w:basedOn w:val="Normal"/>
    <w:next w:val="Normal"/>
    <w:qFormat/>
    <w:rsid w:val="005E77D2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igurecaption">
    <w:name w:val="Figure caption"/>
    <w:basedOn w:val="Normal"/>
    <w:next w:val="Normal"/>
    <w:qFormat/>
    <w:rsid w:val="005E77D2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wparagraph">
    <w:name w:val="New paragraph"/>
    <w:basedOn w:val="Normal"/>
    <w:qFormat/>
    <w:rsid w:val="005E77D2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9470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styleId="nfasis">
    <w:name w:val="Emphasis"/>
    <w:basedOn w:val="Fuentedeprrafopredeter"/>
    <w:uiPriority w:val="20"/>
    <w:qFormat/>
    <w:rsid w:val="0094705C"/>
    <w:rPr>
      <w:i/>
      <w:iCs/>
    </w:rPr>
  </w:style>
  <w:style w:type="character" w:customStyle="1" w:styleId="tlid-translation">
    <w:name w:val="tlid-translation"/>
    <w:basedOn w:val="Fuentedeprrafopredeter"/>
    <w:rsid w:val="00B703CA"/>
  </w:style>
  <w:style w:type="character" w:styleId="Refdecomentario">
    <w:name w:val="annotation reference"/>
    <w:basedOn w:val="Fuentedeprrafopredeter"/>
    <w:uiPriority w:val="99"/>
    <w:semiHidden/>
    <w:unhideWhenUsed/>
    <w:rsid w:val="00C019BF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019BF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019BF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019BF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019BF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F90338"/>
    <w:pPr>
      <w:spacing w:after="0" w:line="240" w:lineRule="auto"/>
    </w:pPr>
  </w:style>
  <w:style w:type="paragraph" w:customStyle="1" w:styleId="Authornames">
    <w:name w:val="Author names"/>
    <w:basedOn w:val="Normal"/>
    <w:next w:val="Normal"/>
    <w:qFormat/>
    <w:rsid w:val="005A6FBB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5A6FBB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table" w:styleId="Tablaconcuadrcula">
    <w:name w:val="Table Grid"/>
    <w:basedOn w:val="Tablanormal"/>
    <w:uiPriority w:val="39"/>
    <w:rsid w:val="004710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7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0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86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49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65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402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14442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9187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163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96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21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43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5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8F17DD-D971-48F2-89E9-57F0F3F2E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887</Words>
  <Characters>4881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Rivas Lopez</dc:creator>
  <cp:lastModifiedBy>Tecnología y ciencias del agua</cp:lastModifiedBy>
  <cp:revision>3</cp:revision>
  <cp:lastPrinted>2019-06-18T17:44:00Z</cp:lastPrinted>
  <dcterms:created xsi:type="dcterms:W3CDTF">2025-03-14T18:54:00Z</dcterms:created>
  <dcterms:modified xsi:type="dcterms:W3CDTF">2025-04-28T17:17:00Z</dcterms:modified>
</cp:coreProperties>
</file>